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447D0" w14:textId="77777777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766D8A" w14:textId="77777777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70D915" w14:textId="77777777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E672D5" w14:textId="77777777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4B2B04" w14:textId="77777777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0598C9" w14:textId="31D0409A" w:rsid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elcome to the user manual for the Data Analysis Application. This application helps users analyze data stored in CSV files, providing various charts and metrics for better data understanding.</w:t>
      </w:r>
    </w:p>
    <w:p w14:paraId="29B429F9" w14:textId="7FBB00AE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162180" w14:textId="201002F2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4DB06B" w14:textId="77777777" w:rsidR="00110AA0" w:rsidRPr="0051199F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C34FBB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D68464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System Requirements:</w:t>
      </w:r>
    </w:p>
    <w:p w14:paraId="40A1A06F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948D55" w14:textId="77777777" w:rsidR="0051199F" w:rsidRP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indows 10 machine</w:t>
      </w:r>
    </w:p>
    <w:p w14:paraId="44FEAE00" w14:textId="77777777" w:rsidR="0051199F" w:rsidRP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Python 3.6 or later </w:t>
      </w:r>
      <w:proofErr w:type="gramStart"/>
      <w:r w:rsidRPr="0051199F">
        <w:rPr>
          <w:rFonts w:ascii="Times New Roman" w:hAnsi="Times New Roman" w:cs="Times New Roman"/>
          <w:sz w:val="24"/>
          <w:szCs w:val="24"/>
        </w:rPr>
        <w:t>installed</w:t>
      </w:r>
      <w:proofErr w:type="gramEnd"/>
    </w:p>
    <w:p w14:paraId="1642CAE2" w14:textId="77777777" w:rsid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Required libraries: </w:t>
      </w:r>
    </w:p>
    <w:p w14:paraId="2818724D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2E82658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pandas, </w:t>
      </w:r>
    </w:p>
    <w:p w14:paraId="7700353B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0070572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scikit-learn, and </w:t>
      </w:r>
    </w:p>
    <w:p w14:paraId="796611B6" w14:textId="1787A691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webbrowser</w:t>
      </w:r>
      <w:proofErr w:type="spellEnd"/>
    </w:p>
    <w:p w14:paraId="4A0DC4D8" w14:textId="0D4566D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870DD0" w14:textId="6A29B7E1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803257" w14:textId="7777777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17E65D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C2598B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Environment Installation:</w:t>
      </w:r>
    </w:p>
    <w:p w14:paraId="49F20F06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3737BD" w14:textId="77777777" w:rsidR="0051199F" w:rsidRP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(Preferred) Download PyCharm Community Edition for a consistent development environment (https://www.jetbrains.com/edu-products/download/other-PCE.html)</w:t>
      </w:r>
    </w:p>
    <w:p w14:paraId="6F623057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E55BEA" w14:textId="77777777" w:rsidR="0051199F" w:rsidRP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o install PyCharm Community Edition and required packages, follow these steps:</w:t>
      </w:r>
    </w:p>
    <w:p w14:paraId="0E03DF7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A0F907" w14:textId="14483336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Download PyCharm Community Edition for Windows from </w:t>
      </w:r>
      <w:hyperlink r:id="rId8" w:history="1">
        <w:r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jetbrains.com/edu-products/download/other-PCE.html</w:t>
        </w:r>
      </w:hyperlink>
      <w:r w:rsidRPr="0051199F">
        <w:rPr>
          <w:rFonts w:ascii="Times New Roman" w:hAnsi="Times New Roman" w:cs="Times New Roman"/>
          <w:sz w:val="24"/>
          <w:szCs w:val="24"/>
        </w:rPr>
        <w:t>.</w:t>
      </w:r>
    </w:p>
    <w:p w14:paraId="30E16CC5" w14:textId="329E1E41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76FB7BA7" w14:textId="28C39FEB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0F2E4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73DAC3B9" wp14:editId="34533274">
            <wp:extent cx="4842681" cy="2753498"/>
            <wp:effectExtent l="152400" t="152400" r="358140" b="37084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32837" cy="2804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77F42F" w14:textId="77777777" w:rsidR="0051199F" w:rsidRPr="0051199F" w:rsidRDefault="0051199F" w:rsidP="0051199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4B7E53BD" w14:textId="131A88A6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Double-click the downloaded file to start the installation process.</w:t>
      </w:r>
    </w:p>
    <w:p w14:paraId="7BF8F961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5F5D77" w14:textId="2C607B5A" w:rsidR="0051199F" w:rsidRPr="00110AA0" w:rsidRDefault="0051199F" w:rsidP="00110AA0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Follow the installation wizard prompts to complete the installation, </w:t>
      </w:r>
      <w:r w:rsidRPr="00110AA0">
        <w:rPr>
          <w:rFonts w:ascii="Times New Roman" w:hAnsi="Times New Roman" w:cs="Times New Roman"/>
          <w:sz w:val="24"/>
          <w:szCs w:val="24"/>
        </w:rPr>
        <w:t>choosing to install for all users or just for yourself and selecting the installation location.</w:t>
      </w:r>
    </w:p>
    <w:p w14:paraId="43121FC2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9175FA" w14:textId="5F89F04D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Open PyCharm Community Edition.</w:t>
      </w:r>
    </w:p>
    <w:p w14:paraId="49D49C5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679FD6" w14:textId="7C7296BB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Click </w:t>
      </w:r>
      <w:r w:rsidR="00110AA0">
        <w:rPr>
          <w:rFonts w:ascii="Times New Roman" w:hAnsi="Times New Roman" w:cs="Times New Roman"/>
          <w:sz w:val="24"/>
          <w:szCs w:val="24"/>
        </w:rPr>
        <w:t>the Windows Start button to</w:t>
      </w:r>
      <w:r w:rsidRPr="0051199F">
        <w:rPr>
          <w:rFonts w:ascii="Times New Roman" w:hAnsi="Times New Roman" w:cs="Times New Roman"/>
          <w:sz w:val="24"/>
          <w:szCs w:val="24"/>
        </w:rPr>
        <w:t xml:space="preserve"> locate PyCharm Community in the JetBrains folder.</w:t>
      </w:r>
    </w:p>
    <w:p w14:paraId="673A55D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6B8811" w14:textId="2C28CD2F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Run PyCharm Community and click "Agree" to the Terms and Conditions.</w:t>
      </w:r>
    </w:p>
    <w:p w14:paraId="22BA3A34" w14:textId="77777777" w:rsidR="00110AA0" w:rsidRDefault="00110AA0" w:rsidP="00110A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45443B0" w14:textId="10712590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590A4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FBACD9E" wp14:editId="54FF14B9">
            <wp:extent cx="4827750" cy="3748509"/>
            <wp:effectExtent l="152400" t="152400" r="354330" b="36639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80081" cy="3789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A541D" w14:textId="77777777" w:rsidR="00110AA0" w:rsidRPr="0051199F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24FDE47" w14:textId="7BCF4893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If prompted with a Windows Security Alert message, select "Allow access</w:t>
      </w:r>
      <w:r w:rsidR="00110AA0">
        <w:rPr>
          <w:rFonts w:ascii="Times New Roman" w:hAnsi="Times New Roman" w:cs="Times New Roman"/>
          <w:sz w:val="24"/>
          <w:szCs w:val="24"/>
        </w:rPr>
        <w:t>."</w:t>
      </w:r>
    </w:p>
    <w:p w14:paraId="3DABD247" w14:textId="03AECD08" w:rsidR="00110AA0" w:rsidRDefault="00110AA0" w:rsidP="00110AA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63FC5A36" w14:textId="1758E031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590A4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79D7910" wp14:editId="25F9ABF8">
            <wp:extent cx="4846558" cy="3494812"/>
            <wp:effectExtent l="152400" t="171450" r="335280" b="35369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 rotWithShape="1">
                    <a:blip r:embed="rId11"/>
                    <a:srcRect l="1367" t="2439"/>
                    <a:stretch/>
                  </pic:blipFill>
                  <pic:spPr bwMode="auto">
                    <a:xfrm>
                      <a:off x="0" y="0"/>
                      <a:ext cx="4860500" cy="35048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CC608C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0F0510" w14:textId="47A56146" w:rsidR="0051199F" w:rsidRDefault="00110AA0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Welcome to PyCharm initial menu, s</w:t>
      </w:r>
      <w:r w:rsidR="0051199F" w:rsidRPr="0051199F">
        <w:rPr>
          <w:rFonts w:ascii="Times New Roman" w:hAnsi="Times New Roman" w:cs="Times New Roman"/>
          <w:sz w:val="24"/>
          <w:szCs w:val="24"/>
        </w:rPr>
        <w:t>elect the middle folder</w:t>
      </w:r>
      <w:r>
        <w:rPr>
          <w:rFonts w:ascii="Times New Roman" w:hAnsi="Times New Roman" w:cs="Times New Roman"/>
          <w:sz w:val="24"/>
          <w:szCs w:val="24"/>
        </w:rPr>
        <w:t xml:space="preserve"> icon </w:t>
      </w:r>
      <w:r w:rsidR="0051199F" w:rsidRPr="0051199F">
        <w:rPr>
          <w:rFonts w:ascii="Times New Roman" w:hAnsi="Times New Roman" w:cs="Times New Roman"/>
          <w:sz w:val="24"/>
          <w:szCs w:val="24"/>
        </w:rPr>
        <w:t>"Open</w:t>
      </w:r>
      <w:r>
        <w:rPr>
          <w:rFonts w:ascii="Times New Roman" w:hAnsi="Times New Roman" w:cs="Times New Roman"/>
          <w:sz w:val="24"/>
          <w:szCs w:val="24"/>
        </w:rPr>
        <w:t>."</w:t>
      </w:r>
    </w:p>
    <w:p w14:paraId="068F7713" w14:textId="48D7C8CD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193F4375" w14:textId="040BA6B2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110AA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E06B9D4" wp14:editId="6056F42F">
            <wp:extent cx="4885202" cy="3987319"/>
            <wp:effectExtent l="152400" t="152400" r="353695" b="356235"/>
            <wp:docPr id="25" name="Picture 2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, Team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13734" cy="40106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C4D233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42044B" w14:textId="25D414F8" w:rsidR="0051199F" w:rsidRPr="00110AA0" w:rsidRDefault="0051199F" w:rsidP="0051199F">
      <w:pPr>
        <w:pStyle w:val="NoSpacing"/>
        <w:numPr>
          <w:ilvl w:val="1"/>
          <w:numId w:val="11"/>
        </w:numPr>
        <w:rPr>
          <w:rFonts w:ascii="Courier New" w:hAnsi="Courier New" w:cs="Courier New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In the Open File or Project menu, locate the saved </w:t>
      </w:r>
      <w:r w:rsidRPr="00110AA0">
        <w:rPr>
          <w:rFonts w:ascii="Courier New" w:hAnsi="Courier New" w:cs="Courier New"/>
          <w:b/>
          <w:bCs/>
          <w:sz w:val="24"/>
          <w:szCs w:val="24"/>
        </w:rPr>
        <w:t>C964_Capstone-Diabetes-ML-Predicator_031923 project</w:t>
      </w:r>
      <w:r w:rsidR="00110AA0">
        <w:rPr>
          <w:rFonts w:ascii="Courier New" w:hAnsi="Courier New" w:cs="Courier New"/>
          <w:b/>
          <w:bCs/>
          <w:sz w:val="24"/>
          <w:szCs w:val="24"/>
        </w:rPr>
        <w:t xml:space="preserve">, </w:t>
      </w:r>
      <w:r w:rsidR="00110AA0">
        <w:rPr>
          <w:rFonts w:ascii="Times New Roman" w:hAnsi="Times New Roman" w:cs="Times New Roman"/>
          <w:sz w:val="24"/>
          <w:szCs w:val="24"/>
        </w:rPr>
        <w:t>which will look something like the figure on the next page below:</w:t>
      </w:r>
    </w:p>
    <w:p w14:paraId="26F8EF08" w14:textId="36F6C419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33CDC3C8" w14:textId="77DC9B2E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653A3782" w14:textId="0570638D" w:rsidR="00110AA0" w:rsidRDefault="00110AA0" w:rsidP="00110AA0">
      <w:pPr>
        <w:pStyle w:val="NoSpacing"/>
        <w:ind w:left="1440"/>
        <w:rPr>
          <w:rFonts w:ascii="Courier New" w:hAnsi="Courier New" w:cs="Courier New"/>
          <w:b/>
          <w:bCs/>
          <w:sz w:val="24"/>
          <w:szCs w:val="24"/>
        </w:rPr>
      </w:pPr>
      <w:r w:rsidRPr="00B16AF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3A7CC39" wp14:editId="50A55BCA">
            <wp:extent cx="4834062" cy="5502728"/>
            <wp:effectExtent l="152400" t="152400" r="367030" b="36512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 rotWithShape="1">
                    <a:blip r:embed="rId13"/>
                    <a:srcRect r="1503"/>
                    <a:stretch/>
                  </pic:blipFill>
                  <pic:spPr bwMode="auto">
                    <a:xfrm>
                      <a:off x="0" y="0"/>
                      <a:ext cx="4850906" cy="55219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703B8A" w14:textId="23A8EB83" w:rsidR="00110AA0" w:rsidRDefault="00110AA0" w:rsidP="00110AA0">
      <w:pPr>
        <w:pStyle w:val="NoSpacing"/>
        <w:ind w:left="1440"/>
        <w:rPr>
          <w:rFonts w:ascii="Courier New" w:hAnsi="Courier New" w:cs="Courier New"/>
          <w:b/>
          <w:bCs/>
          <w:sz w:val="24"/>
          <w:szCs w:val="24"/>
        </w:rPr>
      </w:pPr>
    </w:p>
    <w:p w14:paraId="0C36BD59" w14:textId="7777777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2F0107" w14:textId="12717DCC" w:rsidR="00110AA0" w:rsidRPr="00110AA0" w:rsidRDefault="00110AA0" w:rsidP="00110AA0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 select the location where you saved the Capstone project: </w:t>
      </w:r>
      <w:r w:rsidRPr="00110AA0">
        <w:rPr>
          <w:rFonts w:ascii="Courier New" w:hAnsi="Courier New" w:cs="Courier New"/>
          <w:b/>
          <w:bCs/>
          <w:sz w:val="24"/>
          <w:szCs w:val="24"/>
        </w:rPr>
        <w:t>C964_Capstone-Diabetes-ML-Predicator_03192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ich will look something like the figure below on the next </w:t>
      </w:r>
      <w:proofErr w:type="gramStart"/>
      <w:r>
        <w:rPr>
          <w:rFonts w:ascii="Times New Roman" w:hAnsi="Times New Roman" w:cs="Times New Roman"/>
          <w:sz w:val="24"/>
          <w:szCs w:val="24"/>
        </w:rPr>
        <w:t>page</w:t>
      </w:r>
      <w:proofErr w:type="gramEnd"/>
    </w:p>
    <w:p w14:paraId="19C4E989" w14:textId="70AA774C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6AFA52E" w14:textId="797476E5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B16AF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040228E1" wp14:editId="3485EE56">
            <wp:extent cx="4871678" cy="4791814"/>
            <wp:effectExtent l="152400" t="152400" r="367665" b="37084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3396" cy="48131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973946" w14:textId="0B7D1616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8C513F2" w14:textId="77777777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73AB5DAD" w14:textId="3CD94CCA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"Yes" to trust the author of the project</w:t>
      </w:r>
      <w:r w:rsidR="00110AA0">
        <w:rPr>
          <w:rFonts w:ascii="Times New Roman" w:hAnsi="Times New Roman" w:cs="Times New Roman"/>
          <w:sz w:val="24"/>
          <w:szCs w:val="24"/>
        </w:rPr>
        <w:t>,</w:t>
      </w:r>
    </w:p>
    <w:p w14:paraId="06D2CBC2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35AB0A" w14:textId="7D7A3757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project</w:t>
      </w:r>
      <w:r w:rsidR="00110AA0">
        <w:rPr>
          <w:rFonts w:ascii="Times New Roman" w:hAnsi="Times New Roman" w:cs="Times New Roman"/>
          <w:sz w:val="24"/>
          <w:szCs w:val="24"/>
        </w:rPr>
        <w:t xml:space="preserve"> is now loaded </w:t>
      </w:r>
      <w:r w:rsidRPr="0051199F">
        <w:rPr>
          <w:rFonts w:ascii="Times New Roman" w:hAnsi="Times New Roman" w:cs="Times New Roman"/>
          <w:sz w:val="24"/>
          <w:szCs w:val="24"/>
        </w:rPr>
        <w:t>into the PyCharm editor, but first, install the following packages:</w:t>
      </w:r>
    </w:p>
    <w:p w14:paraId="3B397AE3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EF5567" w14:textId="284BFC73" w:rsid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To install the </w:t>
      </w:r>
      <w:proofErr w:type="spellStart"/>
      <w:r w:rsidRPr="00110AA0">
        <w:rPr>
          <w:rFonts w:ascii="Courier New" w:hAnsi="Courier New" w:cs="Courier New"/>
          <w:b/>
          <w:bCs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 package, go to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File</w:t>
      </w:r>
      <w:r w:rsidRPr="0051199F">
        <w:rPr>
          <w:rFonts w:ascii="Times New Roman" w:hAnsi="Times New Roman" w:cs="Times New Roman"/>
          <w:sz w:val="24"/>
          <w:szCs w:val="24"/>
        </w:rPr>
        <w:t>" menu and select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Settings</w:t>
      </w:r>
      <w:r w:rsidRPr="0051199F">
        <w:rPr>
          <w:rFonts w:ascii="Times New Roman" w:hAnsi="Times New Roman" w:cs="Times New Roman"/>
          <w:sz w:val="24"/>
          <w:szCs w:val="24"/>
        </w:rPr>
        <w:t>".</w:t>
      </w:r>
    </w:p>
    <w:p w14:paraId="420ABB3F" w14:textId="77777777" w:rsidR="00110AA0" w:rsidRPr="0051199F" w:rsidRDefault="00110AA0" w:rsidP="00110AA0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0B383793" w14:textId="728FE40E" w:rsidR="00110AA0" w:rsidRDefault="0051199F" w:rsidP="00110AA0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In the left-hand pane of the Settings/Preferences window, click "Project: </w:t>
      </w:r>
      <w:r w:rsidR="00110AA0">
        <w:rPr>
          <w:rFonts w:ascii="Times New Roman" w:hAnsi="Times New Roman" w:cs="Times New Roman"/>
          <w:sz w:val="24"/>
          <w:szCs w:val="24"/>
        </w:rPr>
        <w:t>"</w:t>
      </w:r>
      <w:r w:rsidR="00110AA0" w:rsidRPr="00110AA0">
        <w:rPr>
          <w:rFonts w:ascii="Courier New" w:hAnsi="Courier New" w:cs="Courier New"/>
          <w:b/>
          <w:bCs/>
          <w:sz w:val="24"/>
          <w:szCs w:val="24"/>
        </w:rPr>
        <w:t>C964_Capstone-Diabetes-ML-Predicator_031923</w:t>
      </w:r>
      <w:r w:rsidR="00110AA0">
        <w:rPr>
          <w:rFonts w:ascii="Times New Roman" w:hAnsi="Times New Roman" w:cs="Times New Roman"/>
          <w:sz w:val="24"/>
          <w:szCs w:val="24"/>
        </w:rPr>
        <w:t>"</w:t>
      </w:r>
      <w:r w:rsidRPr="0051199F">
        <w:rPr>
          <w:rFonts w:ascii="Times New Roman" w:hAnsi="Times New Roman" w:cs="Times New Roman"/>
          <w:sz w:val="24"/>
          <w:szCs w:val="24"/>
        </w:rPr>
        <w:t xml:space="preserve"> (or "Project Interpreter" if you don't have a project open yet).</w:t>
      </w:r>
    </w:p>
    <w:p w14:paraId="5A3B8012" w14:textId="77777777" w:rsidR="00110AA0" w:rsidRPr="00110AA0" w:rsidRDefault="00110AA0" w:rsidP="00110AA0">
      <w:pPr>
        <w:pStyle w:val="NoSpacing"/>
        <w:ind w:left="2880"/>
        <w:rPr>
          <w:rFonts w:ascii="Times New Roman" w:hAnsi="Times New Roman" w:cs="Times New Roman"/>
          <w:sz w:val="24"/>
          <w:szCs w:val="24"/>
        </w:rPr>
      </w:pPr>
    </w:p>
    <w:p w14:paraId="6158E432" w14:textId="69DD10D2" w:rsidR="0051199F" w:rsidRDefault="0051199F" w:rsidP="0051199F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In the right-hand pane, click the </w:t>
      </w:r>
      <w:r w:rsidR="00110AA0">
        <w:rPr>
          <w:rFonts w:ascii="Times New Roman" w:hAnsi="Times New Roman" w:cs="Times New Roman"/>
          <w:sz w:val="24"/>
          <w:szCs w:val="24"/>
        </w:rPr>
        <w:t xml:space="preserve">[ </w:t>
      </w:r>
      <w:proofErr w:type="gramStart"/>
      <w:r w:rsidRPr="00110AA0">
        <w:rPr>
          <w:rFonts w:ascii="Times New Roman" w:hAnsi="Times New Roman" w:cs="Times New Roman"/>
          <w:b/>
          <w:bCs/>
          <w:sz w:val="24"/>
          <w:szCs w:val="24"/>
        </w:rPr>
        <w:t>+</w:t>
      </w:r>
      <w:r w:rsidR="00110AA0">
        <w:rPr>
          <w:rFonts w:ascii="Times New Roman" w:hAnsi="Times New Roman" w:cs="Times New Roman"/>
          <w:sz w:val="24"/>
          <w:szCs w:val="24"/>
        </w:rPr>
        <w:t xml:space="preserve"> ]</w:t>
      </w:r>
      <w:proofErr w:type="gramEnd"/>
      <w:r w:rsidRPr="0051199F">
        <w:rPr>
          <w:rFonts w:ascii="Times New Roman" w:hAnsi="Times New Roman" w:cs="Times New Roman"/>
          <w:sz w:val="24"/>
          <w:szCs w:val="24"/>
        </w:rPr>
        <w:t xml:space="preserve"> button to add a new package.</w:t>
      </w:r>
    </w:p>
    <w:p w14:paraId="52FB0F2D" w14:textId="77777777" w:rsidR="00F029C9" w:rsidRDefault="00F029C9" w:rsidP="00F029C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DB2A85" w14:textId="0482098B" w:rsidR="00F029C9" w:rsidRDefault="00F029C9" w:rsidP="00F029C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B4C4F5" w14:textId="77777777" w:rsidR="00F029C9" w:rsidRDefault="00F029C9" w:rsidP="00F029C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C05FE5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373EE3" w14:textId="293D0597" w:rsid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lastRenderedPageBreak/>
        <w:t>In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Available Packages</w:t>
      </w:r>
      <w:r w:rsidRPr="0051199F">
        <w:rPr>
          <w:rFonts w:ascii="Times New Roman" w:hAnsi="Times New Roman" w:cs="Times New Roman"/>
          <w:sz w:val="24"/>
          <w:szCs w:val="24"/>
        </w:rPr>
        <w:t>" window, type "</w:t>
      </w:r>
      <w:proofErr w:type="spellStart"/>
      <w:r w:rsidRPr="00110AA0">
        <w:rPr>
          <w:rFonts w:ascii="Courier New" w:hAnsi="Courier New" w:cs="Courier New"/>
          <w:b/>
          <w:bCs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>" in the search bar and click the checkbox next to it in the search results.</w:t>
      </w:r>
    </w:p>
    <w:p w14:paraId="250C3093" w14:textId="049AA937" w:rsidR="00110AA0" w:rsidRPr="0051199F" w:rsidRDefault="00110AA0" w:rsidP="00110AA0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71A22D70" w14:textId="423A3498" w:rsidR="00110AA0" w:rsidRDefault="0051199F" w:rsidP="00110AA0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Install Package</w:t>
      </w:r>
      <w:r w:rsidRPr="0051199F">
        <w:rPr>
          <w:rFonts w:ascii="Times New Roman" w:hAnsi="Times New Roman" w:cs="Times New Roman"/>
          <w:sz w:val="24"/>
          <w:szCs w:val="24"/>
        </w:rPr>
        <w:t>" button at the bottom right of the window.</w:t>
      </w:r>
    </w:p>
    <w:p w14:paraId="4E00923F" w14:textId="77777777" w:rsidR="00110AA0" w:rsidRPr="00110AA0" w:rsidRDefault="00110AA0" w:rsidP="00110AA0">
      <w:pPr>
        <w:pStyle w:val="NoSpacing"/>
        <w:ind w:left="2880"/>
        <w:rPr>
          <w:rFonts w:ascii="Times New Roman" w:hAnsi="Times New Roman" w:cs="Times New Roman"/>
          <w:sz w:val="24"/>
          <w:szCs w:val="24"/>
        </w:rPr>
      </w:pPr>
    </w:p>
    <w:p w14:paraId="1DB2131C" w14:textId="63F29F5C" w:rsidR="0051199F" w:rsidRDefault="0051199F" w:rsidP="0051199F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ait for the package to install.</w:t>
      </w:r>
    </w:p>
    <w:p w14:paraId="21FD4855" w14:textId="77777777" w:rsidR="00110AA0" w:rsidRDefault="00110AA0" w:rsidP="00110A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D8673C" w14:textId="77777777" w:rsidR="00110AA0" w:rsidRDefault="00110AA0" w:rsidP="00110AA0">
      <w:pPr>
        <w:pStyle w:val="NoSpacing"/>
        <w:ind w:left="2880"/>
        <w:rPr>
          <w:rFonts w:ascii="Times New Roman" w:hAnsi="Times New Roman" w:cs="Times New Roman"/>
          <w:sz w:val="24"/>
          <w:szCs w:val="24"/>
        </w:rPr>
      </w:pPr>
    </w:p>
    <w:p w14:paraId="5812E568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19C024" w14:textId="561CF9C2" w:rsidR="00110AA0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Repeat steps </w:t>
      </w:r>
      <w:proofErr w:type="spellStart"/>
      <w:r w:rsidR="00110AA0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110AA0" w:rsidRPr="00110AA0">
        <w:rPr>
          <w:rFonts w:ascii="Times New Roman" w:hAnsi="Times New Roman" w:cs="Times New Roman"/>
          <w:b/>
          <w:bCs/>
          <w:sz w:val="24"/>
          <w:szCs w:val="24"/>
        </w:rPr>
        <w:t>.i</w:t>
      </w:r>
      <w:proofErr w:type="spellEnd"/>
      <w:r w:rsidR="00110AA0" w:rsidRPr="00110AA0">
        <w:rPr>
          <w:rFonts w:ascii="Times New Roman" w:hAnsi="Times New Roman" w:cs="Times New Roman"/>
          <w:b/>
          <w:bCs/>
          <w:sz w:val="24"/>
          <w:szCs w:val="24"/>
        </w:rPr>
        <w:t xml:space="preserve">. – </w:t>
      </w:r>
      <w:proofErr w:type="spellStart"/>
      <w:proofErr w:type="gramStart"/>
      <w:r w:rsidR="00110AA0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110AA0" w:rsidRPr="00110AA0">
        <w:rPr>
          <w:rFonts w:ascii="Times New Roman" w:hAnsi="Times New Roman" w:cs="Times New Roman"/>
          <w:b/>
          <w:bCs/>
          <w:sz w:val="24"/>
          <w:szCs w:val="24"/>
        </w:rPr>
        <w:t>.ii</w:t>
      </w:r>
      <w:proofErr w:type="spellEnd"/>
      <w:r w:rsidR="00110AA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51199F">
        <w:rPr>
          <w:rFonts w:ascii="Times New Roman" w:hAnsi="Times New Roman" w:cs="Times New Roman"/>
          <w:sz w:val="24"/>
          <w:szCs w:val="24"/>
        </w:rPr>
        <w:t xml:space="preserve"> for the </w:t>
      </w:r>
      <w:r w:rsidR="00110AA0">
        <w:rPr>
          <w:rFonts w:ascii="Times New Roman" w:hAnsi="Times New Roman" w:cs="Times New Roman"/>
          <w:sz w:val="24"/>
          <w:szCs w:val="24"/>
        </w:rPr>
        <w:t xml:space="preserve">following packages: </w:t>
      </w:r>
    </w:p>
    <w:p w14:paraId="4FA3E117" w14:textId="77777777" w:rsidR="00110AA0" w:rsidRPr="00110AA0" w:rsidRDefault="0051199F" w:rsidP="00110AA0">
      <w:pPr>
        <w:pStyle w:val="NoSpacing"/>
        <w:numPr>
          <w:ilvl w:val="3"/>
          <w:numId w:val="11"/>
        </w:numPr>
        <w:rPr>
          <w:rFonts w:ascii="Courier New" w:hAnsi="Courier New" w:cs="Courier New"/>
          <w:b/>
          <w:bCs/>
          <w:sz w:val="24"/>
          <w:szCs w:val="24"/>
        </w:rPr>
      </w:pPr>
      <w:r w:rsidRPr="00110AA0">
        <w:rPr>
          <w:rFonts w:ascii="Courier New" w:hAnsi="Courier New" w:cs="Courier New"/>
          <w:b/>
          <w:bCs/>
          <w:sz w:val="24"/>
          <w:szCs w:val="24"/>
        </w:rPr>
        <w:t xml:space="preserve">pandas, </w:t>
      </w:r>
    </w:p>
    <w:p w14:paraId="42498FB8" w14:textId="77777777" w:rsidR="00110AA0" w:rsidRPr="00110AA0" w:rsidRDefault="0051199F" w:rsidP="00110AA0">
      <w:pPr>
        <w:pStyle w:val="NoSpacing"/>
        <w:numPr>
          <w:ilvl w:val="3"/>
          <w:numId w:val="11"/>
        </w:num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110AA0">
        <w:rPr>
          <w:rFonts w:ascii="Courier New" w:hAnsi="Courier New" w:cs="Courier New"/>
          <w:b/>
          <w:bCs/>
          <w:sz w:val="24"/>
          <w:szCs w:val="24"/>
        </w:rPr>
        <w:t>plotly</w:t>
      </w:r>
      <w:proofErr w:type="spellEnd"/>
      <w:r w:rsidRPr="00110AA0">
        <w:rPr>
          <w:rFonts w:ascii="Courier New" w:hAnsi="Courier New" w:cs="Courier New"/>
          <w:b/>
          <w:bCs/>
          <w:sz w:val="24"/>
          <w:szCs w:val="24"/>
        </w:rPr>
        <w:t xml:space="preserve">, </w:t>
      </w:r>
    </w:p>
    <w:p w14:paraId="051B63C6" w14:textId="77777777" w:rsidR="00110AA0" w:rsidRDefault="0051199F" w:rsidP="00110AA0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110AA0">
        <w:rPr>
          <w:rFonts w:ascii="Courier New" w:hAnsi="Courier New" w:cs="Courier New"/>
          <w:b/>
          <w:bCs/>
          <w:sz w:val="24"/>
          <w:szCs w:val="24"/>
        </w:rPr>
        <w:t>scikit-learn</w:t>
      </w:r>
      <w:r w:rsidRPr="0051199F">
        <w:rPr>
          <w:rFonts w:ascii="Times New Roman" w:hAnsi="Times New Roman" w:cs="Times New Roman"/>
          <w:sz w:val="24"/>
          <w:szCs w:val="24"/>
        </w:rPr>
        <w:t xml:space="preserve">, and </w:t>
      </w:r>
    </w:p>
    <w:p w14:paraId="5393D2B7" w14:textId="50CB2192" w:rsidR="0051199F" w:rsidRPr="00110AA0" w:rsidRDefault="0051199F" w:rsidP="00110AA0">
      <w:pPr>
        <w:pStyle w:val="NoSpacing"/>
        <w:numPr>
          <w:ilvl w:val="3"/>
          <w:numId w:val="11"/>
        </w:num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110AA0">
        <w:rPr>
          <w:rFonts w:ascii="Courier New" w:hAnsi="Courier New" w:cs="Courier New"/>
          <w:b/>
          <w:bCs/>
          <w:sz w:val="24"/>
          <w:szCs w:val="24"/>
        </w:rPr>
        <w:t>webbrowser</w:t>
      </w:r>
      <w:proofErr w:type="spellEnd"/>
    </w:p>
    <w:p w14:paraId="7B0E276C" w14:textId="77777777" w:rsidR="00110AA0" w:rsidRPr="0051199F" w:rsidRDefault="00110AA0" w:rsidP="00110AA0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6907A380" w14:textId="62689E4A" w:rsid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Once all packages </w:t>
      </w:r>
      <w:r w:rsidR="00110AA0">
        <w:rPr>
          <w:rFonts w:ascii="Times New Roman" w:hAnsi="Times New Roman" w:cs="Times New Roman"/>
          <w:sz w:val="24"/>
          <w:szCs w:val="24"/>
        </w:rPr>
        <w:t>have been</w:t>
      </w:r>
      <w:r w:rsidRPr="0051199F">
        <w:rPr>
          <w:rFonts w:ascii="Times New Roman" w:hAnsi="Times New Roman" w:cs="Times New Roman"/>
          <w:sz w:val="24"/>
          <w:szCs w:val="24"/>
        </w:rPr>
        <w:t xml:space="preserve"> installed, import them into your code and use them in your PyCharm projects.</w:t>
      </w:r>
    </w:p>
    <w:p w14:paraId="72519B2D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184A5A" w14:textId="2A890BD8" w:rsid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(Optional) Download and install Python 3.6 or later from the official Python website (</w:t>
      </w:r>
      <w:hyperlink r:id="rId15" w:history="1">
        <w:r w:rsidR="00110AA0"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python.org/downloads/</w:t>
        </w:r>
      </w:hyperlink>
      <w:r w:rsidRPr="0051199F">
        <w:rPr>
          <w:rFonts w:ascii="Times New Roman" w:hAnsi="Times New Roman" w:cs="Times New Roman"/>
          <w:sz w:val="24"/>
          <w:szCs w:val="24"/>
        </w:rPr>
        <w:t>).</w:t>
      </w:r>
    </w:p>
    <w:p w14:paraId="5AB3B50B" w14:textId="66982459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B76416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E94B44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F9511C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To use the Data Analysis Application:</w:t>
      </w:r>
    </w:p>
    <w:p w14:paraId="6EA97E1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57B0F7" w14:textId="37FE0B53" w:rsid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Open the application using PyCharm.</w:t>
      </w:r>
    </w:p>
    <w:p w14:paraId="09A89C47" w14:textId="77777777" w:rsidR="00110AA0" w:rsidRPr="0051199F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D180387" w14:textId="7ED70CD3" w:rsidR="00110AA0" w:rsidRPr="00110AA0" w:rsidRDefault="0051199F" w:rsidP="00110AA0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Data Analysis window will appear.</w:t>
      </w:r>
    </w:p>
    <w:p w14:paraId="1B1483FB" w14:textId="40BCE472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"Data Analysis" screen does not "automatically" appear</w:t>
      </w:r>
    </w:p>
    <w:p w14:paraId="363463E3" w14:textId="0E03D071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the Windows 10 </w:t>
      </w:r>
      <w:proofErr w:type="gramStart"/>
      <w:r>
        <w:rPr>
          <w:rFonts w:ascii="Times New Roman" w:hAnsi="Times New Roman" w:cs="Times New Roman"/>
          <w:sz w:val="24"/>
          <w:szCs w:val="24"/>
        </w:rPr>
        <w:t>taskbar</w:t>
      </w:r>
      <w:proofErr w:type="gramEnd"/>
    </w:p>
    <w:p w14:paraId="5F18205D" w14:textId="33921F7C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should see an icon like this: </w:t>
      </w:r>
      <w:r w:rsidRPr="00110AA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DFCBD26" wp14:editId="7E919F1D">
            <wp:extent cx="232011" cy="2671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8726" cy="27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EACF2" w14:textId="64836CF5" w:rsidR="00110AA0" w:rsidRP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icon to get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Data Analysis</w:t>
      </w:r>
      <w:r>
        <w:rPr>
          <w:rFonts w:ascii="Times New Roman" w:hAnsi="Times New Roman" w:cs="Times New Roman"/>
          <w:b/>
          <w:bCs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screen as shown below:</w:t>
      </w:r>
    </w:p>
    <w:p w14:paraId="02D95817" w14:textId="77777777" w:rsidR="00110AA0" w:rsidRP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D5E9F8" w14:textId="72690D96" w:rsidR="00110AA0" w:rsidRDefault="00110AA0" w:rsidP="00110AA0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  <w:r w:rsidRPr="00B67BE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33B2DDA" wp14:editId="3D351294">
            <wp:extent cx="5540921" cy="2171928"/>
            <wp:effectExtent l="171450" t="152400" r="365125" b="34290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l="519" b="-735"/>
                    <a:stretch/>
                  </pic:blipFill>
                  <pic:spPr bwMode="auto">
                    <a:xfrm>
                      <a:off x="0" y="0"/>
                      <a:ext cx="5588533" cy="2190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7080D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CAFE44" w14:textId="12F9EC6E" w:rsidR="0051199F" w:rsidRDefault="00110AA0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, c</w:t>
      </w:r>
      <w:r w:rsidR="0051199F" w:rsidRPr="0051199F">
        <w:rPr>
          <w:rFonts w:ascii="Times New Roman" w:hAnsi="Times New Roman" w:cs="Times New Roman"/>
          <w:sz w:val="24"/>
          <w:szCs w:val="24"/>
        </w:rPr>
        <w:t>lick the "</w:t>
      </w:r>
      <w:r w:rsidR="0051199F" w:rsidRPr="00110AA0">
        <w:rPr>
          <w:rFonts w:ascii="Times New Roman" w:hAnsi="Times New Roman" w:cs="Times New Roman"/>
          <w:b/>
          <w:bCs/>
          <w:sz w:val="24"/>
          <w:szCs w:val="24"/>
        </w:rPr>
        <w:t>Browse</w:t>
      </w:r>
      <w:r w:rsidR="0051199F" w:rsidRPr="0051199F">
        <w:rPr>
          <w:rFonts w:ascii="Times New Roman" w:hAnsi="Times New Roman" w:cs="Times New Roman"/>
          <w:sz w:val="24"/>
          <w:szCs w:val="24"/>
        </w:rPr>
        <w:t>" button and select a CSV file (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110AA0">
        <w:rPr>
          <w:rFonts w:ascii="Courier New" w:hAnsi="Courier New" w:cs="Courier New"/>
          <w:b/>
          <w:bCs/>
          <w:sz w:val="24"/>
          <w:szCs w:val="24"/>
        </w:rPr>
        <w:t>diabetes_data.csv</w:t>
      </w:r>
      <w:r>
        <w:rPr>
          <w:rFonts w:ascii="Times New Roman" w:hAnsi="Times New Roman" w:cs="Times New Roman"/>
          <w:sz w:val="24"/>
          <w:szCs w:val="24"/>
        </w:rPr>
        <w:t>"</w:t>
      </w:r>
      <w:r w:rsidR="0051199F" w:rsidRPr="0051199F">
        <w:rPr>
          <w:rFonts w:ascii="Times New Roman" w:hAnsi="Times New Roman" w:cs="Times New Roman"/>
          <w:sz w:val="24"/>
          <w:szCs w:val="24"/>
        </w:rPr>
        <w:t>) for analysis.</w:t>
      </w:r>
    </w:p>
    <w:p w14:paraId="53168D6A" w14:textId="233BF3DA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06AB97" w14:textId="50917E6E" w:rsidR="00110AA0" w:rsidRDefault="00110AA0" w:rsidP="00110AA0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  <w:r w:rsidRPr="00A444B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8AC2397" wp14:editId="7F2ECA79">
            <wp:extent cx="5531892" cy="1934387"/>
            <wp:effectExtent l="152400" t="152400" r="354965" b="37084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3001" cy="1945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A68F4F" w14:textId="0DABA360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8937F8" w14:textId="0CA75E23" w:rsid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selected file's path will be displayed in the text field next to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Browse</w:t>
      </w:r>
      <w:r w:rsidRPr="0051199F">
        <w:rPr>
          <w:rFonts w:ascii="Times New Roman" w:hAnsi="Times New Roman" w:cs="Times New Roman"/>
          <w:sz w:val="24"/>
          <w:szCs w:val="24"/>
        </w:rPr>
        <w:t>" button.</w:t>
      </w:r>
    </w:p>
    <w:p w14:paraId="0BD32A67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34E095" w14:textId="411A910C" w:rsid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the "Analyze" button to generate charts and metrics for the selected file.</w:t>
      </w:r>
    </w:p>
    <w:p w14:paraId="5B23B6D7" w14:textId="77777777" w:rsidR="00110AA0" w:rsidRDefault="00110AA0" w:rsidP="00110A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3B8769" w14:textId="4A65894C" w:rsidR="00110AA0" w:rsidRPr="00110AA0" w:rsidRDefault="00110AA0" w:rsidP="00110AA0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may be prompted to agree to which application you will use to view the HTML-based data</w:t>
      </w:r>
    </w:p>
    <w:p w14:paraId="012BDFF6" w14:textId="76D3102C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are prompted, you will do something like the figure below:</w:t>
      </w:r>
    </w:p>
    <w:p w14:paraId="18B34F6F" w14:textId="31FB026F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05991D24" w14:textId="3DEDBE59" w:rsidR="00110AA0" w:rsidRDefault="00110AA0" w:rsidP="00110AA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49A49E" wp14:editId="1EC41911">
            <wp:extent cx="5086907" cy="2824003"/>
            <wp:effectExtent l="171450" t="152400" r="361950" b="357505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 rotWithShape="1">
                    <a:blip r:embed="rId19"/>
                    <a:srcRect l="50030" b="1385"/>
                    <a:stretch/>
                  </pic:blipFill>
                  <pic:spPr bwMode="auto">
                    <a:xfrm>
                      <a:off x="0" y="0"/>
                      <a:ext cx="5141747" cy="28544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AC2144" w14:textId="3A850BBD" w:rsidR="00110AA0" w:rsidRDefault="00110AA0" w:rsidP="00110AA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1D2029EE" w14:textId="236C0DB4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the default web browser you are accustom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using</w:t>
      </w:r>
      <w:proofErr w:type="gramEnd"/>
    </w:p>
    <w:p w14:paraId="035664E5" w14:textId="77777777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6FA1FB1D" w14:textId="24696901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you do that four HTML tabs will load on your browser</w:t>
      </w:r>
    </w:p>
    <w:p w14:paraId="7AEE0D99" w14:textId="7777777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048A4B" w14:textId="595D19F0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see less than 4 HTML browser tabs close the browser and select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Analyze</w:t>
      </w:r>
      <w:r>
        <w:rPr>
          <w:rFonts w:ascii="Times New Roman" w:hAnsi="Times New Roman" w:cs="Times New Roman"/>
          <w:sz w:val="24"/>
          <w:szCs w:val="24"/>
        </w:rPr>
        <w:t>" button again from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Data Analysis</w:t>
      </w:r>
      <w:r>
        <w:rPr>
          <w:rFonts w:ascii="Times New Roman" w:hAnsi="Times New Roman" w:cs="Times New Roman"/>
          <w:sz w:val="24"/>
          <w:szCs w:val="24"/>
        </w:rPr>
        <w:t>" screen</w:t>
      </w:r>
    </w:p>
    <w:p w14:paraId="6EA62579" w14:textId="4AF7E72A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should now see all four browser tabs:</w:t>
      </w:r>
    </w:p>
    <w:p w14:paraId="5A061DD4" w14:textId="5E9FE058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6E7892" w14:textId="1C55BC9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30B577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98BCE0" w14:textId="07AE4A16" w:rsidR="0051199F" w:rsidRDefault="00110AA0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e </w:t>
      </w:r>
      <w:r w:rsidR="0051199F" w:rsidRPr="0051199F">
        <w:rPr>
          <w:rFonts w:ascii="Times New Roman" w:hAnsi="Times New Roman" w:cs="Times New Roman"/>
          <w:sz w:val="24"/>
          <w:szCs w:val="24"/>
        </w:rPr>
        <w:t>chart of the target variable and scatter matrix of all features will be displayed in separate browser tabs.</w:t>
      </w:r>
    </w:p>
    <w:p w14:paraId="445CD5C7" w14:textId="38821E71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D6A525" w14:textId="0F7ED861" w:rsidR="00110AA0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5B1FA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2C97506" wp14:editId="3E2A3822">
            <wp:extent cx="5293953" cy="2666773"/>
            <wp:effectExtent l="152400" t="152400" r="364490" b="362585"/>
            <wp:docPr id="14" name="Picture 1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pi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25951" cy="26828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>-</w:t>
      </w:r>
    </w:p>
    <w:p w14:paraId="6FDC6C1A" w14:textId="4BDA1F21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E91C3E" w14:textId="4EED358A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2BBFC1" w14:textId="50899A9E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42C77EA" wp14:editId="397AD644">
            <wp:extent cx="5312519" cy="2650584"/>
            <wp:effectExtent l="152400" t="152400" r="364490" b="359410"/>
            <wp:docPr id="15" name="Picture 15" descr="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9284" cy="268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FD792A" w14:textId="14D2F19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8AFD20" w14:textId="1E1DBB93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B1AF1F" w14:textId="3C98255C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DDFFE2" w14:textId="66AE4330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546A38" w14:textId="2F7BC1C2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C4FA08" w14:textId="54B8D47B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BC48C7" w14:textId="3F40C8D1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64E18D" w14:textId="402DC014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3F9A90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C075FE" w14:textId="1C487E1F" w:rsidR="00110AA0" w:rsidRDefault="0051199F" w:rsidP="00110AA0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110AA0">
        <w:rPr>
          <w:rFonts w:ascii="Times New Roman" w:hAnsi="Times New Roman" w:cs="Times New Roman"/>
          <w:sz w:val="24"/>
          <w:szCs w:val="24"/>
        </w:rPr>
        <w:t>Linear regression plots and histograms for all features will also appear in separate browser tabs.</w:t>
      </w:r>
    </w:p>
    <w:p w14:paraId="241B2183" w14:textId="668714CB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A35E6C" w14:textId="0B9FD958" w:rsidR="00110AA0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1F78CB" wp14:editId="116F63CC">
            <wp:extent cx="5325296" cy="2662318"/>
            <wp:effectExtent l="152400" t="152400" r="370840" b="3670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2107" cy="26757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EB133F" w14:textId="569CCE20" w:rsidR="00110AA0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89C8B46" w14:textId="77777777" w:rsidR="00110AA0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8B21FEE" w14:textId="64EE24DD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91399C" wp14:editId="51770029">
            <wp:extent cx="5279409" cy="2643653"/>
            <wp:effectExtent l="152400" t="152400" r="359410" b="366395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63033" cy="26855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093051" w14:textId="3A2ECA29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0E6C0D" w14:textId="77777777" w:rsidR="00110AA0" w:rsidRP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A5EC05" w14:textId="68F3BE9A" w:rsidR="0051199F" w:rsidRPr="00110AA0" w:rsidRDefault="0051199F" w:rsidP="00110AA0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10AA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10AA0">
        <w:rPr>
          <w:rFonts w:ascii="Times New Roman" w:hAnsi="Times New Roman" w:cs="Times New Roman"/>
          <w:sz w:val="24"/>
          <w:szCs w:val="24"/>
        </w:rPr>
        <w:t xml:space="preserve"> "MSE" and "R2 Score" values for the linear regression model will be displayed below the "Analyze" button.</w:t>
      </w:r>
    </w:p>
    <w:p w14:paraId="3C5E9EF6" w14:textId="7777777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AB4563" w14:textId="7A03179D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uthors hope t</w:t>
      </w:r>
      <w:r w:rsidR="0051199F" w:rsidRPr="0051199F">
        <w:rPr>
          <w:rFonts w:ascii="Times New Roman" w:hAnsi="Times New Roman" w:cs="Times New Roman"/>
          <w:sz w:val="24"/>
          <w:szCs w:val="24"/>
        </w:rPr>
        <w:t xml:space="preserve">his user manual helps you </w:t>
      </w:r>
      <w:r>
        <w:rPr>
          <w:rFonts w:ascii="Times New Roman" w:hAnsi="Times New Roman" w:cs="Times New Roman"/>
          <w:sz w:val="24"/>
          <w:szCs w:val="24"/>
        </w:rPr>
        <w:t>use the Data Analysis Application effectively</w:t>
      </w:r>
      <w:r w:rsidR="0051199F" w:rsidRPr="0051199F">
        <w:rPr>
          <w:rFonts w:ascii="Times New Roman" w:hAnsi="Times New Roman" w:cs="Times New Roman"/>
          <w:sz w:val="24"/>
          <w:szCs w:val="24"/>
        </w:rPr>
        <w:t xml:space="preserve">. If you have any questions or issues, please </w:t>
      </w:r>
      <w:r>
        <w:rPr>
          <w:rFonts w:ascii="Times New Roman" w:hAnsi="Times New Roman" w:cs="Times New Roman"/>
          <w:sz w:val="24"/>
          <w:szCs w:val="24"/>
        </w:rPr>
        <w:t>get in touch with</w:t>
      </w:r>
      <w:r w:rsidR="0051199F" w:rsidRPr="0051199F">
        <w:rPr>
          <w:rFonts w:ascii="Times New Roman" w:hAnsi="Times New Roman" w:cs="Times New Roman"/>
          <w:sz w:val="24"/>
          <w:szCs w:val="24"/>
        </w:rPr>
        <w:t xml:space="preserve"> us.</w:t>
      </w:r>
      <w:r w:rsidR="005B1FAC"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727BCEC" wp14:editId="640585EE">
                <wp:simplePos x="0" y="0"/>
                <wp:positionH relativeFrom="column">
                  <wp:posOffset>-2462400</wp:posOffset>
                </wp:positionH>
                <wp:positionV relativeFrom="paragraph">
                  <wp:posOffset>1267535</wp:posOffset>
                </wp:positionV>
                <wp:extent cx="360" cy="360"/>
                <wp:effectExtent l="76200" t="76200" r="95250" b="952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6FDF7E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-196.75pt;margin-top:96.95pt;width:5.7pt;height:5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">
                <v:imagedata r:id="rId25" o:title=""/>
              </v:shape>
            </w:pict>
          </mc:Fallback>
        </mc:AlternateContent>
      </w:r>
      <w:r w:rsidR="005B1FAC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A522A5D" wp14:editId="22C0C87C">
                <wp:simplePos x="0" y="0"/>
                <wp:positionH relativeFrom="column">
                  <wp:posOffset>-2275200</wp:posOffset>
                </wp:positionH>
                <wp:positionV relativeFrom="paragraph">
                  <wp:posOffset>230735</wp:posOffset>
                </wp:positionV>
                <wp:extent cx="360" cy="360"/>
                <wp:effectExtent l="76200" t="76200" r="95250" b="952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035BD" id="Ink 8" o:spid="_x0000_s1026" type="#_x0000_t75" style="position:absolute;margin-left:-182pt;margin-top:15.3pt;width:5.7pt;height:5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">
                <v:imagedata r:id="rId25" o:title=""/>
              </v:shape>
            </w:pict>
          </mc:Fallback>
        </mc:AlternateContent>
      </w:r>
    </w:p>
    <w:sectPr w:rsidR="00110AA0" w:rsidSect="0051199F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050EB" w14:textId="77777777" w:rsidR="006968D0" w:rsidRDefault="006968D0" w:rsidP="00F029C9">
      <w:pPr>
        <w:spacing w:after="0" w:line="240" w:lineRule="auto"/>
      </w:pPr>
      <w:r>
        <w:separator/>
      </w:r>
    </w:p>
  </w:endnote>
  <w:endnote w:type="continuationSeparator" w:id="0">
    <w:p w14:paraId="503E81B5" w14:textId="77777777" w:rsidR="006968D0" w:rsidRDefault="006968D0" w:rsidP="00F02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3C18E" w14:textId="77777777" w:rsidR="00F029C9" w:rsidRDefault="00F02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30683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31AD63" w14:textId="388B200C" w:rsidR="00F029C9" w:rsidRDefault="00F029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EC4FFD" w14:textId="77777777" w:rsidR="00F029C9" w:rsidRDefault="00F029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14F07" w14:textId="77777777" w:rsidR="00F029C9" w:rsidRDefault="00F02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A77F0" w14:textId="77777777" w:rsidR="006968D0" w:rsidRDefault="006968D0" w:rsidP="00F029C9">
      <w:pPr>
        <w:spacing w:after="0" w:line="240" w:lineRule="auto"/>
      </w:pPr>
      <w:r>
        <w:separator/>
      </w:r>
    </w:p>
  </w:footnote>
  <w:footnote w:type="continuationSeparator" w:id="0">
    <w:p w14:paraId="149D4DE0" w14:textId="77777777" w:rsidR="006968D0" w:rsidRDefault="006968D0" w:rsidP="00F029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056EC" w14:textId="77777777" w:rsidR="00F029C9" w:rsidRDefault="00F029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85A22" w14:textId="77777777" w:rsidR="00F029C9" w:rsidRDefault="00F029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10778" w14:textId="77777777" w:rsidR="00F029C9" w:rsidRDefault="00F029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C7BD0"/>
    <w:multiLevelType w:val="hybridMultilevel"/>
    <w:tmpl w:val="52F4C2DA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C33E3"/>
    <w:multiLevelType w:val="hybridMultilevel"/>
    <w:tmpl w:val="89BED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929E5"/>
    <w:multiLevelType w:val="hybridMultilevel"/>
    <w:tmpl w:val="C0C84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26966"/>
    <w:multiLevelType w:val="hybridMultilevel"/>
    <w:tmpl w:val="B1C8F386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80B88"/>
    <w:multiLevelType w:val="hybridMultilevel"/>
    <w:tmpl w:val="142AE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345B7"/>
    <w:multiLevelType w:val="hybridMultilevel"/>
    <w:tmpl w:val="A0207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D30F12"/>
    <w:multiLevelType w:val="hybridMultilevel"/>
    <w:tmpl w:val="ADC00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0727A"/>
    <w:multiLevelType w:val="hybridMultilevel"/>
    <w:tmpl w:val="13226DC0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420BA"/>
    <w:multiLevelType w:val="hybridMultilevel"/>
    <w:tmpl w:val="760C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D68B6"/>
    <w:multiLevelType w:val="hybridMultilevel"/>
    <w:tmpl w:val="C9E85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223FE3"/>
    <w:multiLevelType w:val="hybridMultilevel"/>
    <w:tmpl w:val="3AFAD5C2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A96872"/>
    <w:multiLevelType w:val="hybridMultilevel"/>
    <w:tmpl w:val="69D45EE8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081202">
    <w:abstractNumId w:val="9"/>
  </w:num>
  <w:num w:numId="2" w16cid:durableId="1635520251">
    <w:abstractNumId w:val="8"/>
  </w:num>
  <w:num w:numId="3" w16cid:durableId="1576622124">
    <w:abstractNumId w:val="5"/>
  </w:num>
  <w:num w:numId="4" w16cid:durableId="1091852563">
    <w:abstractNumId w:val="3"/>
  </w:num>
  <w:num w:numId="5" w16cid:durableId="1687054014">
    <w:abstractNumId w:val="7"/>
  </w:num>
  <w:num w:numId="6" w16cid:durableId="79522055">
    <w:abstractNumId w:val="10"/>
  </w:num>
  <w:num w:numId="7" w16cid:durableId="1719233306">
    <w:abstractNumId w:val="1"/>
  </w:num>
  <w:num w:numId="8" w16cid:durableId="1484395220">
    <w:abstractNumId w:val="11"/>
  </w:num>
  <w:num w:numId="9" w16cid:durableId="1919436135">
    <w:abstractNumId w:val="6"/>
  </w:num>
  <w:num w:numId="10" w16cid:durableId="853691350">
    <w:abstractNumId w:val="0"/>
  </w:num>
  <w:num w:numId="11" w16cid:durableId="1779065510">
    <w:abstractNumId w:val="4"/>
  </w:num>
  <w:num w:numId="12" w16cid:durableId="6081272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ezMLM0MTIzMjJV0lEKTi0uzszPAykwrAUASxXIgiwAAAA="/>
  </w:docVars>
  <w:rsids>
    <w:rsidRoot w:val="00CD59EF"/>
    <w:rsid w:val="000F2E45"/>
    <w:rsid w:val="00110AA0"/>
    <w:rsid w:val="00360831"/>
    <w:rsid w:val="003959EF"/>
    <w:rsid w:val="0051199F"/>
    <w:rsid w:val="00590A4C"/>
    <w:rsid w:val="00593508"/>
    <w:rsid w:val="005B1FAC"/>
    <w:rsid w:val="006968D0"/>
    <w:rsid w:val="00757D65"/>
    <w:rsid w:val="00923CBD"/>
    <w:rsid w:val="00947C0A"/>
    <w:rsid w:val="00962F45"/>
    <w:rsid w:val="00970380"/>
    <w:rsid w:val="009C1CB1"/>
    <w:rsid w:val="00A14C18"/>
    <w:rsid w:val="00A444BB"/>
    <w:rsid w:val="00AF3738"/>
    <w:rsid w:val="00B0531E"/>
    <w:rsid w:val="00B16AFB"/>
    <w:rsid w:val="00B67BE0"/>
    <w:rsid w:val="00C42BB0"/>
    <w:rsid w:val="00CD59EF"/>
    <w:rsid w:val="00F0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47057"/>
  <w15:chartTrackingRefBased/>
  <w15:docId w15:val="{ABDA2C3E-A758-4816-9965-DC052CC3E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59E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F3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7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1C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29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9C9"/>
  </w:style>
  <w:style w:type="paragraph" w:styleId="Footer">
    <w:name w:val="footer"/>
    <w:basedOn w:val="Normal"/>
    <w:link w:val="FooterChar"/>
    <w:uiPriority w:val="99"/>
    <w:unhideWhenUsed/>
    <w:rsid w:val="00F029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7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564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229215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2583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4411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595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04761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5646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915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97285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0392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50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93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0672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1884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customXml" Target="ink/ink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customXml" Target="ink/ink1.xml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python.org/downloads/" TargetMode="External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www.jetbrains.com/edu-products/download/other-PCE.html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49.877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31.379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98C55-E5EB-440E-9CD6-3A4F3C008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2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7</cp:revision>
  <dcterms:created xsi:type="dcterms:W3CDTF">2023-03-23T15:08:00Z</dcterms:created>
  <dcterms:modified xsi:type="dcterms:W3CDTF">2023-03-23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066c26-e76e-410a-b427-eb87c2d13d93</vt:lpwstr>
  </property>
</Properties>
</file>